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e99590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cados en el diagnósti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e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1e47cf48-e575-4ba4-9166-9732e004269a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02:01:16Z</dcterms:created>
  <dcterms:modified xsi:type="dcterms:W3CDTF">2023-07-31T02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